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99, </w:t>
      </w:r>
      <w:r>
        <w:t xml:space="preserve">13 Sept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98-0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3 Sept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A0F44" w:rsidRDefault="008A0F44" w:rsidP="008A0F44">
      <w:pPr>
        <w:pStyle w:val="FirstParagraph"/>
      </w:pPr>
      <w:r>
        <w:t>199.  September 13, 1711.</w:t>
      </w:r>
      <w:r>
        <w:rPr>
          <w:rStyle w:val="FootnoteReference"/>
        </w:rPr>
        <w:footnoteReference w:id="18"/>
      </w:r>
    </w:p>
    <w:p w:rsidR="008A0F44" w:rsidRDefault="008A0F44" w:rsidP="008A0F44">
      <w:pPr>
        <w:pStyle w:val="OriginalText"/>
        <w:rPr>
          <w:sz w:val="18"/>
          <w:szCs w:val="18"/>
        </w:rPr>
      </w:pP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19"/>
      </w:r>
      <w:r>
        <w:rPr>
          <w:sz w:val="18"/>
          <w:szCs w:val="18"/>
        </w:rPr>
        <w:t xml:space="preserve"> den 13ten [Septem]bris 1711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ohl Edl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 meinem letzten von 2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 habe nicht allein am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odagra</w:t>
      </w:r>
      <w:r>
        <w:rPr>
          <w:sz w:val="18"/>
          <w:szCs w:val="18"/>
        </w:rPr>
        <w:t xml:space="preserve"> darnieder liegen müssen, sondern bin auch seith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sothanigen </w:t>
      </w:r>
      <w:r>
        <w:rPr>
          <w:rStyle w:val="Italics"/>
          <w:sz w:val="18"/>
          <w:szCs w:val="18"/>
        </w:rPr>
        <w:t>pressanten</w:t>
      </w:r>
      <w:r>
        <w:rPr>
          <w:sz w:val="18"/>
          <w:szCs w:val="18"/>
        </w:rPr>
        <w:t xml:space="preserve"> und vertrieslichen Geschaff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erfallen worden, daß es mir, wie gern ich auch gewolt hätt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möglich gewesen anderen Sachen und </w:t>
      </w:r>
      <w:r>
        <w:rPr>
          <w:rStyle w:val="Italics"/>
          <w:sz w:val="18"/>
          <w:szCs w:val="18"/>
        </w:rPr>
        <w:t>Correspondentzen</w:t>
      </w:r>
      <w:r>
        <w:rPr>
          <w:sz w:val="18"/>
          <w:szCs w:val="18"/>
        </w:rPr>
        <w:t xml:space="preserve">, al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r denen allernöthigsten abzuwarten, Meine Hochgeehrt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annenhero ersuchende, daß Wie mein ungewöhnlich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langes stillschweigen in keinem übeln vermercken woll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s umb so viel ehender zu </w:t>
      </w:r>
      <w:r>
        <w:rPr>
          <w:rStyle w:val="Italics"/>
          <w:sz w:val="18"/>
          <w:szCs w:val="18"/>
        </w:rPr>
        <w:t>impetriren</w:t>
      </w:r>
      <w:r>
        <w:rPr>
          <w:rStyle w:val="FootnoteReference"/>
          <w:sz w:val="18"/>
          <w:szCs w:val="18"/>
        </w:rPr>
        <w:footnoteReference w:id="20"/>
      </w:r>
      <w:r>
        <w:rPr>
          <w:sz w:val="18"/>
          <w:szCs w:val="18"/>
        </w:rPr>
        <w:t xml:space="preserve"> verhoffe, da kei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ericulum in morâ</w:t>
      </w:r>
      <w:r>
        <w:rPr>
          <w:rStyle w:val="FootnoteReference"/>
          <w:sz w:val="18"/>
          <w:szCs w:val="18"/>
        </w:rPr>
        <w:footnoteReference w:id="21"/>
      </w:r>
      <w:r>
        <w:rPr>
          <w:rStyle w:val="Italics"/>
          <w:sz w:val="18"/>
          <w:szCs w:val="18"/>
        </w:rPr>
        <w:t xml:space="preserve"> gewesen</w:t>
      </w:r>
      <w:r>
        <w:rPr>
          <w:sz w:val="18"/>
          <w:szCs w:val="18"/>
        </w:rPr>
        <w:t>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ndessen habe dero angenehmes vom 25ten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recht erhalten, und daraus zu höchstem meinem vergnü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ehen, daß so wohl meine Schreiben vom 18, 23 und 26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Julii</w:t>
      </w:r>
      <w:r>
        <w:rPr>
          <w:sz w:val="18"/>
          <w:szCs w:val="18"/>
        </w:rPr>
        <w:t xml:space="preserve"> und 2ten </w:t>
      </w:r>
      <w:r>
        <w:rPr>
          <w:rStyle w:val="Italics"/>
          <w:sz w:val="18"/>
          <w:szCs w:val="18"/>
        </w:rPr>
        <w:t>Augusti</w:t>
      </w:r>
      <w:r>
        <w:rPr>
          <w:sz w:val="18"/>
          <w:szCs w:val="18"/>
        </w:rPr>
        <w:t xml:space="preserve">, alß auch Herr Ritter mit d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me anvertrauten Leüthen, einige wenige, so noch unt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gens hin und wieder behangen blieben, ausgenomm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glücklich </w:t>
      </w:r>
      <w:r>
        <w:rPr>
          <w:rStyle w:val="Italics"/>
          <w:sz w:val="18"/>
          <w:szCs w:val="18"/>
        </w:rPr>
        <w:t>in costÿ</w:t>
      </w:r>
      <w:r>
        <w:rPr>
          <w:sz w:val="18"/>
          <w:szCs w:val="18"/>
        </w:rPr>
        <w:t xml:space="preserve"> angelanget, welches alles, wie auch dasjenig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seit dero Ankunfft ferners passiret, auch sonsten i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r Armen Leüthen geschehen, mich nicht wenig, sonder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mehr von gantzem meinem hertzen erfrewet, und dannenh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Gott dem Höchsten von Grund der Seelen dancke, daß 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les so weislich und gnädig hatt leiten, fügen und führen wollen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nsten ersehe aus der übersandten Gerichtlichen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ß für Persohnen, so lobl[iche]n Canton Bern noch das ein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e zu forderen haben </w:t>
      </w:r>
      <w:r>
        <w:rPr>
          <w:rStyle w:val="Italics"/>
          <w:sz w:val="18"/>
          <w:szCs w:val="18"/>
        </w:rPr>
        <w:t>in costÿ</w:t>
      </w:r>
      <w:r>
        <w:rPr>
          <w:sz w:val="18"/>
          <w:szCs w:val="18"/>
        </w:rPr>
        <w:t xml:space="preserve"> angelanget, werd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nicht ermanglen mich derselben so viel thunlich </w:t>
      </w:r>
      <w:r>
        <w:rPr>
          <w:rStyle w:val="Italics"/>
          <w:sz w:val="18"/>
          <w:szCs w:val="18"/>
        </w:rPr>
        <w:t>utilissimè</w:t>
      </w:r>
      <w:r>
        <w:rPr>
          <w:rStyle w:val="FootnoteReference"/>
          <w:sz w:val="18"/>
          <w:szCs w:val="18"/>
        </w:rPr>
        <w:footnoteReference w:id="22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bedienen.  Allein ist hierbeÿ zu </w:t>
      </w:r>
      <w:r>
        <w:rPr>
          <w:rStyle w:val="Italics"/>
          <w:sz w:val="18"/>
          <w:szCs w:val="18"/>
        </w:rPr>
        <w:t>remarquiren</w:t>
      </w:r>
      <w:r>
        <w:rPr>
          <w:sz w:val="18"/>
          <w:szCs w:val="18"/>
        </w:rPr>
        <w:t xml:space="preserve">, daß ein löbl[iche]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ndt Bern nicht so viel eine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ihrer Ankunff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Hollandt, alß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Great (Sovereign) Counc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ine Attestation von der Obrigkeit desjen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rths welchen die Göttliche </w:t>
      </w:r>
      <w:r>
        <w:rPr>
          <w:rStyle w:val="Italics"/>
          <w:sz w:val="18"/>
          <w:szCs w:val="18"/>
        </w:rPr>
        <w:t>Providentz</w:t>
      </w:r>
      <w:r>
        <w:rPr>
          <w:sz w:val="18"/>
          <w:szCs w:val="18"/>
        </w:rPr>
        <w:t xml:space="preserve"> ihnen zeigen wird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a Sie sich würcklich haußhäblich werden niedergelaß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gesetzet haben, verlangen, damit Er, daß solche nicht meh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ruck kommen werden, umb so viel destomehr versicheret seÿ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, weilen das passirte ihme ins künfftige ein gleiches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förchten machet.  Uberdem wird haubtsächlich von nöthen seÿ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 jeder und eine jede von denen so im Landt noch etwas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tend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23"/>
      </w:r>
      <w:r>
        <w:rPr>
          <w:sz w:val="18"/>
          <w:szCs w:val="18"/>
        </w:rPr>
        <w:t xml:space="preserve"> über obige </w:t>
      </w:r>
      <w:r>
        <w:rPr>
          <w:rStyle w:val="Italics"/>
          <w:sz w:val="18"/>
          <w:szCs w:val="18"/>
        </w:rPr>
        <w:t>attestation</w:t>
      </w:r>
      <w:r>
        <w:rPr>
          <w:sz w:val="18"/>
          <w:szCs w:val="18"/>
        </w:rPr>
        <w:t xml:space="preserve"> von ihrer new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brigkeit, auch eine </w:t>
      </w:r>
      <w:r>
        <w:rPr>
          <w:rStyle w:val="Italics"/>
          <w:sz w:val="18"/>
          <w:szCs w:val="18"/>
        </w:rPr>
        <w:t>formelle procure</w:t>
      </w:r>
      <w:r>
        <w:rPr>
          <w:rStyle w:val="FootnoteReference"/>
          <w:sz w:val="18"/>
          <w:szCs w:val="18"/>
        </w:rPr>
        <w:footnoteReference w:id="24"/>
      </w:r>
      <w:r>
        <w:rPr>
          <w:sz w:val="18"/>
          <w:szCs w:val="18"/>
        </w:rPr>
        <w:t xml:space="preserve"> und Vollmacht auff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emandten ihrer Verwandten oder Bekandten, welche ih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achen so wohlen auff dem Landt alß auch in der Statt nachgeh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olche Richtigmachung </w:t>
      </w:r>
      <w:r>
        <w:rPr>
          <w:rStyle w:val="Italics"/>
          <w:sz w:val="18"/>
          <w:szCs w:val="18"/>
        </w:rPr>
        <w:t>sollicitiren</w:t>
      </w:r>
      <w:r>
        <w:rPr>
          <w:sz w:val="18"/>
          <w:szCs w:val="18"/>
        </w:rPr>
        <w:t xml:space="preserve"> müssen, wie ingleichem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auch eine ordentliche Verzeichnus derjeni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ossessions, disposal of Swiss Anabaptis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ttel, so Sie noch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ziehen, wo und beÿ weme solche stehen, auch was deme fer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hängig, und zwaren alles </w:t>
      </w:r>
      <w:r>
        <w:rPr>
          <w:rStyle w:val="Italics"/>
          <w:sz w:val="18"/>
          <w:szCs w:val="18"/>
        </w:rPr>
        <w:t>in formâ authenticâ et probante</w:t>
      </w:r>
      <w:r>
        <w:rPr>
          <w:rStyle w:val="FootnoteReference"/>
          <w:sz w:val="18"/>
          <w:szCs w:val="18"/>
        </w:rPr>
        <w:footnoteReference w:id="25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sendten, damit alles so viel leichter und ordentlicher vo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tten gehen, auch ein lobl[iche]r Standt oder dessen Täuffer Camm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mb so weniger ursach findten möge, von dem mir disfal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thanenen Versprechen abzuweichen, welches alles dann </w:t>
      </w:r>
      <w:r>
        <w:rPr>
          <w:rStyle w:val="Italics"/>
          <w:sz w:val="18"/>
          <w:szCs w:val="18"/>
        </w:rPr>
        <w:t>intuitu</w:t>
      </w:r>
      <w:r>
        <w:rPr>
          <w:rStyle w:val="FootnoteReference"/>
          <w:sz w:val="18"/>
          <w:szCs w:val="18"/>
        </w:rPr>
        <w:footnoteReference w:id="26"/>
      </w:r>
      <w:r>
        <w:rPr>
          <w:sz w:val="18"/>
          <w:szCs w:val="18"/>
        </w:rPr>
        <w:t xml:space="preserve">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ehrlich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possession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lchior Zahlers, nebent einsendung ein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trucklichen und kräfftigen </w:t>
      </w:r>
      <w:r>
        <w:rPr>
          <w:rStyle w:val="Italics"/>
          <w:sz w:val="18"/>
          <w:szCs w:val="18"/>
        </w:rPr>
        <w:t>recommendation</w:t>
      </w:r>
      <w:r>
        <w:rPr>
          <w:sz w:val="18"/>
          <w:szCs w:val="18"/>
        </w:rPr>
        <w:t xml:space="preserve">-Schreiben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seiner dermahligen Obrigkeit an einen löbl[iche]n standt Ber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ubtsächlich nöthig seÿn wird, weilen Er es mit gar schlimm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boßhafften Leüthen, die sich aus seÿn, des Melchior Zahlers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gnen Mitlen hin und wieder Freündte, und mithin ihr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prach </w:t>
      </w:r>
      <w:r>
        <w:rPr>
          <w:rStyle w:val="Italics"/>
          <w:sz w:val="18"/>
          <w:szCs w:val="18"/>
        </w:rPr>
        <w:t>plausibel</w:t>
      </w:r>
      <w:r>
        <w:rPr>
          <w:sz w:val="18"/>
          <w:szCs w:val="18"/>
        </w:rPr>
        <w:t xml:space="preserve"> zumachen wissen, zu thun.  Und weil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jetzo zu Bern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rbst-ferien, in welcher zeit all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Dÿcasteria</w:t>
      </w:r>
      <w:r>
        <w:rPr>
          <w:rStyle w:val="FootnoteReference"/>
          <w:sz w:val="18"/>
          <w:szCs w:val="18"/>
        </w:rPr>
        <w:footnoteReference w:id="27"/>
      </w:r>
      <w:r>
        <w:rPr>
          <w:sz w:val="18"/>
          <w:szCs w:val="18"/>
        </w:rPr>
        <w:t xml:space="preserve"> beschlossen, ihren anfang nehmen und bis ge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Martini</w:t>
      </w:r>
      <w:r>
        <w:rPr>
          <w:sz w:val="18"/>
          <w:szCs w:val="18"/>
        </w:rPr>
        <w:t xml:space="preserve"> dauren werden, so daß in währenter solcher zei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der hierinnen noch in anderen sachen, es betreffen dan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 den Wohlstandt des Vatterlands und des Standts, nich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geringste zu thun.   Alß werden diese gute liebe Leüthe zu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sendung obiger nöthiger </w:t>
      </w:r>
      <w:r>
        <w:rPr>
          <w:rStyle w:val="Italics"/>
          <w:sz w:val="18"/>
          <w:szCs w:val="18"/>
        </w:rPr>
        <w:t>piecen</w:t>
      </w:r>
      <w:r>
        <w:rPr>
          <w:rStyle w:val="FootnoteReference"/>
          <w:sz w:val="18"/>
          <w:szCs w:val="18"/>
        </w:rPr>
        <w:footnoteReference w:id="28"/>
      </w:r>
      <w:r>
        <w:rPr>
          <w:sz w:val="18"/>
          <w:szCs w:val="18"/>
        </w:rPr>
        <w:t xml:space="preserve"> noch zeit und weÿl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nug haben, ich mich dann zumahlen auch besser als anjetz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Standt befindten, diese Sachen auffs kräfftigste zu recommendire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</w:t>
      </w:r>
      <w:r>
        <w:rPr>
          <w:rStyle w:val="Italics"/>
          <w:sz w:val="18"/>
          <w:szCs w:val="18"/>
        </w:rPr>
        <w:t>souteniren</w:t>
      </w:r>
      <w:r>
        <w:rPr>
          <w:rStyle w:val="FootnoteReference"/>
          <w:sz w:val="18"/>
          <w:szCs w:val="18"/>
        </w:rPr>
        <w:footnoteReference w:id="29"/>
      </w:r>
      <w:r>
        <w:rPr>
          <w:sz w:val="18"/>
          <w:szCs w:val="18"/>
        </w:rPr>
        <w:t xml:space="preserve"> und auszuführen, welches alles dann ohne viel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n und wiederschreiben und andere Mühe und Arbeit nicht [Seite 4]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hen dörffte, welches mir dermahlen wegen anderen überhäuff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chäfften ohmöglich wär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finances for his servi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ine Rechnung ist schon ziemblich </w:t>
      </w:r>
      <w:r>
        <w:rPr>
          <w:rStyle w:val="Italics"/>
          <w:sz w:val="18"/>
          <w:szCs w:val="18"/>
        </w:rPr>
        <w:t>avanciret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30"/>
      </w:r>
      <w:r>
        <w:rPr>
          <w:sz w:val="18"/>
          <w:szCs w:val="18"/>
        </w:rPr>
        <w:t xml:space="preserve"> weilen aber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in derer Verfertigung </w:t>
      </w:r>
      <w:r>
        <w:rPr>
          <w:rStyle w:val="Italics"/>
          <w:sz w:val="18"/>
          <w:szCs w:val="18"/>
        </w:rPr>
        <w:t>remarquiret</w:t>
      </w:r>
      <w:r>
        <w:rPr>
          <w:sz w:val="18"/>
          <w:szCs w:val="18"/>
        </w:rPr>
        <w:t xml:space="preserve">, daß seit dem </w:t>
      </w:r>
      <w:r>
        <w:rPr>
          <w:rStyle w:val="Italics"/>
          <w:sz w:val="18"/>
          <w:szCs w:val="18"/>
        </w:rPr>
        <w:t>November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wichenen Jahrs mich nicht so viel zu diensten Ihrer Hochmögend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Herren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Staaten alß zu diensten Mei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chgeehrten herren und der armen Täuffer zu Ber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gehalten, auch in dere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die Reis nacher Basel gethan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mnach nicht weis, ob die mir von Ihro Hochmögend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nädigst zugelegte Taggelter, à 8 Holländische Guldten de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ags, von obvermelter zeit an, bis zu meiner zuruckkunfft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hero und dann die Reiskosten nacher Basel höchstgedacht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o Hochmögendten oder aber meinen hochgeehrten her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Rechnung bringen solle?  Alß habe zu vermeÿdung all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onfusion</w:t>
      </w:r>
      <w:r>
        <w:rPr>
          <w:sz w:val="18"/>
          <w:szCs w:val="18"/>
        </w:rPr>
        <w:t xml:space="preserve"> und ehe und bevor meine Rechnungen einsendte,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meinen hochgeehrten herren deswegen anfragen und d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Sentiment</w:t>
      </w:r>
      <w:r>
        <w:rPr>
          <w:sz w:val="18"/>
          <w:szCs w:val="18"/>
        </w:rPr>
        <w:t xml:space="preserve"> hierüber vernehmen sollen, damit mann dan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ex post facto</w:t>
      </w:r>
      <w:r>
        <w:rPr>
          <w:sz w:val="18"/>
          <w:szCs w:val="18"/>
        </w:rPr>
        <w:t xml:space="preserve"> die Rechnungen nicht erst änderen müss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 Reis von Basel anhero werde in Ihrer Hochmögend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hnung bringen, weilen Sie mir solche doch von Bern aus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ürden zu </w:t>
      </w:r>
      <w:r>
        <w:rPr>
          <w:rStyle w:val="Italics"/>
          <w:sz w:val="18"/>
          <w:szCs w:val="18"/>
        </w:rPr>
        <w:t>bonificiren</w:t>
      </w:r>
      <w:r>
        <w:rPr>
          <w:rStyle w:val="FootnoteReference"/>
          <w:sz w:val="18"/>
          <w:szCs w:val="18"/>
        </w:rPr>
        <w:footnoteReference w:id="31"/>
      </w:r>
      <w:r>
        <w:rPr>
          <w:sz w:val="18"/>
          <w:szCs w:val="18"/>
        </w:rPr>
        <w:t xml:space="preserve"> gehabt haben.  Meine hochgeehrte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rren wollen demnach so gut seÿn und mich was dero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inung hierüber so balden möglich berichten.  Indess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tatte denenselben vorlauffig schuldigen Danck für die jenig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ütigkeit so Sie zu meinem </w:t>
      </w:r>
      <w:r>
        <w:rPr>
          <w:rStyle w:val="Italics"/>
          <w:sz w:val="18"/>
          <w:szCs w:val="18"/>
        </w:rPr>
        <w:t>favor intuitu</w:t>
      </w:r>
      <w:r>
        <w:rPr>
          <w:sz w:val="18"/>
          <w:szCs w:val="18"/>
        </w:rPr>
        <w:t xml:space="preserve"> meine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5] </w:t>
      </w:r>
      <w:r>
        <w:rPr>
          <w:rStyle w:val="Italics"/>
          <w:sz w:val="18"/>
          <w:szCs w:val="18"/>
        </w:rPr>
        <w:t>Sollicitation</w:t>
      </w:r>
      <w:r>
        <w:rPr>
          <w:sz w:val="18"/>
          <w:szCs w:val="18"/>
        </w:rPr>
        <w:t xml:space="preserve"> beÿ Ihro Hochmögenden haben wollen, und nehm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Freÿheit ihnen dieses Geschäfft nochmahlen </w:t>
      </w:r>
      <w:r>
        <w:rPr>
          <w:rStyle w:val="Italics"/>
          <w:sz w:val="18"/>
          <w:szCs w:val="18"/>
        </w:rPr>
        <w:t>de meliori</w:t>
      </w:r>
      <w:r>
        <w:rPr>
          <w:rStyle w:val="FootnoteReference"/>
          <w:sz w:val="18"/>
          <w:szCs w:val="18"/>
        </w:rPr>
        <w:footnoteReference w:id="32"/>
      </w:r>
      <w:r>
        <w:rPr>
          <w:sz w:val="18"/>
          <w:szCs w:val="18"/>
        </w:rPr>
        <w:t xml:space="preserve"> zu recommendir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ie umb ihre vielgültige </w:t>
      </w:r>
      <w:r>
        <w:rPr>
          <w:rStyle w:val="Italics"/>
          <w:sz w:val="18"/>
          <w:szCs w:val="18"/>
        </w:rPr>
        <w:t>officia</w:t>
      </w:r>
      <w:r>
        <w:rPr>
          <w:sz w:val="18"/>
          <w:szCs w:val="18"/>
        </w:rPr>
        <w:t xml:space="preserve"> zu ersuchen, welche dann vo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m so viel grösern und besseren Nachtruck seÿn dörfften, da aus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Haag versicheret werde, daß die mehrere Glieder von Ih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chmögenden höchstpreislichen Versamblung nicht ungeneigt mich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terthänigsten Bitte zu gewähren.  Ubrigens verbleib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n hochgeehrten herren so wohl wegen güttiger auff- und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nehmung des Armen Weislein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and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Brandts, alß auch für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in meine und der meinigen </w:t>
      </w:r>
      <w:r>
        <w:rPr>
          <w:rStyle w:val="Italics"/>
          <w:sz w:val="18"/>
          <w:szCs w:val="18"/>
        </w:rPr>
        <w:t>favor</w:t>
      </w:r>
      <w:r>
        <w:rPr>
          <w:sz w:val="18"/>
          <w:szCs w:val="18"/>
        </w:rPr>
        <w:t xml:space="preserve"> thuente sehr herrliche Wünsch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öchstens </w:t>
      </w:r>
      <w:r>
        <w:rPr>
          <w:rStyle w:val="Italics"/>
          <w:sz w:val="18"/>
          <w:szCs w:val="18"/>
        </w:rPr>
        <w:t>obligiret</w:t>
      </w:r>
      <w:r>
        <w:rPr>
          <w:sz w:val="18"/>
          <w:szCs w:val="18"/>
        </w:rPr>
        <w:t xml:space="preserve">, Gott der Allmächtigen demüthigst bittende daß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 dieselbe nach seinem wolhgefallen in Vätterlichen Gnad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wahren, und solche gegen Meine hocheehrte herren und dero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hr liebe </w:t>
      </w:r>
      <w:r>
        <w:rPr>
          <w:rStyle w:val="Italics"/>
          <w:sz w:val="18"/>
          <w:szCs w:val="18"/>
        </w:rPr>
        <w:t>familien</w:t>
      </w:r>
      <w:r>
        <w:rPr>
          <w:sz w:val="18"/>
          <w:szCs w:val="18"/>
        </w:rPr>
        <w:t xml:space="preserve">, wie auch denen aus der Schweitz gekomm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rüdern und Schwestern hundertfältig </w:t>
      </w:r>
      <w:r>
        <w:rPr>
          <w:rStyle w:val="Italics"/>
          <w:sz w:val="18"/>
          <w:szCs w:val="18"/>
        </w:rPr>
        <w:t>reciprociren</w:t>
      </w:r>
      <w:r>
        <w:rPr>
          <w:sz w:val="18"/>
          <w:szCs w:val="18"/>
        </w:rPr>
        <w:t xml:space="preserve">, den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gewichenen aber sei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ly Spiri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iligen Geist geben wolle, damit Sie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bst Unß allen erkennen mögen was, zu unserem wahrhafft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il und Seeligkeit dienen könne.  </w:t>
      </w:r>
      <w:r>
        <w:rPr>
          <w:rStyle w:val="Italics"/>
          <w:sz w:val="18"/>
          <w:szCs w:val="18"/>
        </w:rPr>
        <w:t>Amen</w:t>
      </w:r>
      <w:r>
        <w:rPr>
          <w:sz w:val="18"/>
          <w:szCs w:val="18"/>
        </w:rPr>
        <w:t xml:space="preserve">.  Wormit nebst allseitig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lasung in Gottes starcken Gnadenschutz, auch bester empfehlung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d der meinigen, welche Sie alle hinwiederumb von hertz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rüsen, in dero andächtiges Gebett, von gantzer meiner Seelen 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etshin bin und verbleibe.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8A0F44" w:rsidRDefault="008A0F44" w:rsidP="008A0F44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8A0F44" w:rsidP="008A0F44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A0F44" w:rsidRDefault="008A0F44" w:rsidP="008A0F44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99</w:t>
      </w:r>
      <w:r>
        <w:tab/>
      </w:r>
      <w:r>
        <w:rPr>
          <w:rStyle w:val="FootnoteReference"/>
        </w:rPr>
        <w:tab/>
      </w:r>
      <w:r>
        <w:t xml:space="preserve">This is A 1349 from the De Hoop Scheffer </w:t>
      </w:r>
      <w:r>
        <w:rPr>
          <w:rStyle w:val="Italics"/>
        </w:rPr>
        <w:t>Inventaris</w:t>
      </w:r>
      <w:r>
        <w:t>.</w:t>
      </w:r>
    </w:p>
    <w:p w:rsidR="008A0F44" w:rsidRDefault="008A0F44" w:rsidP="008A0F44">
      <w:pPr>
        <w:pStyle w:val="FootnoteTextTwo"/>
      </w:pPr>
    </w:p>
  </w:footnote>
  <w:footnote w:id="4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A0F44" w:rsidRDefault="008A0F44" w:rsidP="008A0F44">
      <w:pPr>
        <w:pStyle w:val="Footnote-OneDigit"/>
      </w:pPr>
    </w:p>
  </w:footnote>
  <w:footnote w:id="5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mpetriren</w:t>
      </w:r>
      <w:r>
        <w:t xml:space="preserve">, “to impetrate, to gain by entreaty” (German).  </w:t>
      </w:r>
    </w:p>
    <w:p w:rsidR="008A0F44" w:rsidRDefault="008A0F44" w:rsidP="008A0F44">
      <w:pPr>
        <w:pStyle w:val="Footnote-OneDigit"/>
      </w:pPr>
    </w:p>
  </w:footnote>
  <w:footnote w:id="6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iculum in morâ</w:t>
      </w:r>
      <w:r>
        <w:t>, “danger in delay” (Latin).</w:t>
      </w:r>
    </w:p>
    <w:p w:rsidR="008A0F44" w:rsidRDefault="008A0F44" w:rsidP="008A0F44">
      <w:pPr>
        <w:pStyle w:val="Footnote-OneDigit"/>
      </w:pPr>
    </w:p>
  </w:footnote>
  <w:footnote w:id="7">
    <w:p w:rsidR="008A0F44" w:rsidRDefault="008A0F44" w:rsidP="008A0F44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tilissimè</w:t>
      </w:r>
      <w:r>
        <w:t>, “most usefully” (Latin).</w:t>
      </w:r>
    </w:p>
    <w:p w:rsidR="008A0F44" w:rsidRDefault="008A0F44" w:rsidP="008A0F44">
      <w:pPr>
        <w:pStyle w:val="FirstFootnoteinColumnLine"/>
      </w:pPr>
    </w:p>
  </w:footnote>
  <w:footnote w:id="8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tendiren</w:t>
      </w:r>
      <w:r>
        <w:t>, “to claim” (German).</w:t>
      </w:r>
    </w:p>
    <w:p w:rsidR="008A0F44" w:rsidRDefault="008A0F44" w:rsidP="008A0F44">
      <w:pPr>
        <w:pStyle w:val="Footnote-OneDigit"/>
      </w:pPr>
    </w:p>
  </w:footnote>
  <w:footnote w:id="9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rmelle procure</w:t>
      </w:r>
      <w:r>
        <w:t xml:space="preserve"> seems to be the equivalent of </w:t>
      </w:r>
      <w:r>
        <w:rPr>
          <w:rStyle w:val="Italics"/>
        </w:rPr>
        <w:t>Vollmacht</w:t>
      </w:r>
      <w:r>
        <w:t>, “Power of attorney.”</w:t>
      </w:r>
    </w:p>
    <w:p w:rsidR="008A0F44" w:rsidRDefault="008A0F44" w:rsidP="008A0F44">
      <w:pPr>
        <w:pStyle w:val="Footnote-OneDigit"/>
      </w:pPr>
    </w:p>
  </w:footnote>
  <w:footnote w:id="10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 authenticâ et probante</w:t>
      </w:r>
      <w:r>
        <w:t>, “in an authentic and credible form” (Latin).</w:t>
      </w:r>
    </w:p>
    <w:p w:rsidR="008A0F44" w:rsidRDefault="008A0F44" w:rsidP="008A0F44">
      <w:pPr>
        <w:pStyle w:val="Footnote-OneDigit"/>
      </w:pPr>
    </w:p>
  </w:footnote>
  <w:footnote w:id="11">
    <w:p w:rsidR="008A0F44" w:rsidRDefault="008A0F44" w:rsidP="008A0F44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 xml:space="preserve">, Latin, “in consideration of,” “with respect to.”  </w:t>
      </w:r>
    </w:p>
    <w:p w:rsidR="008A0F44" w:rsidRDefault="008A0F44" w:rsidP="008A0F44">
      <w:pPr>
        <w:pStyle w:val="Footnote-OneDigit"/>
      </w:pPr>
    </w:p>
  </w:footnote>
  <w:footnote w:id="12">
    <w:p w:rsidR="008A0F44" w:rsidRDefault="008A0F44" w:rsidP="008A0F44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ikasterium</w:t>
      </w:r>
      <w:r>
        <w:t>, “local court” (German).</w:t>
      </w:r>
    </w:p>
    <w:p w:rsidR="008A0F44" w:rsidRDefault="008A0F44" w:rsidP="008A0F44">
      <w:pPr>
        <w:pStyle w:val="TwoDigitFirstFootnoteinColumnLine"/>
      </w:pPr>
    </w:p>
  </w:footnote>
  <w:footnote w:id="13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iecen</w:t>
      </w:r>
      <w:r>
        <w:t>, “Schriftstück,” “Documente” (French).</w:t>
      </w:r>
    </w:p>
    <w:p w:rsidR="008A0F44" w:rsidRDefault="008A0F44" w:rsidP="008A0F44">
      <w:pPr>
        <w:pStyle w:val="Footnote-TwoDigit"/>
      </w:pPr>
    </w:p>
  </w:footnote>
  <w:footnote w:id="14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, assert” (German).</w:t>
      </w:r>
    </w:p>
    <w:p w:rsidR="008A0F44" w:rsidRDefault="008A0F44" w:rsidP="008A0F44">
      <w:pPr>
        <w:pStyle w:val="Footnote-TwoDigit"/>
      </w:pPr>
    </w:p>
  </w:footnote>
  <w:footnote w:id="15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anciren</w:t>
      </w:r>
      <w:r>
        <w:t>, “be advanced, promoted” (German).</w:t>
      </w:r>
    </w:p>
    <w:p w:rsidR="008A0F44" w:rsidRDefault="008A0F44" w:rsidP="008A0F44">
      <w:pPr>
        <w:pStyle w:val="Footnote-TwoDigit"/>
      </w:pPr>
    </w:p>
  </w:footnote>
  <w:footnote w:id="16">
    <w:p w:rsidR="008A0F44" w:rsidRDefault="008A0F44" w:rsidP="008A0F44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bonificiren = bonifizieren</w:t>
      </w:r>
      <w:r>
        <w:t xml:space="preserve">, “compensate, make good” (German). </w:t>
      </w:r>
    </w:p>
    <w:p w:rsidR="008A0F44" w:rsidRDefault="008A0F44" w:rsidP="008A0F44">
      <w:pPr>
        <w:pStyle w:val="TwoDigitFirstFootnoteinColumnLine"/>
      </w:pPr>
    </w:p>
  </w:footnote>
  <w:footnote w:id="17">
    <w:p w:rsidR="008A0F44" w:rsidRDefault="008A0F44" w:rsidP="008A0F44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“concerning the better, from the better” literally (Latin).</w:t>
      </w:r>
    </w:p>
    <w:p w:rsidR="008A0F44" w:rsidRDefault="008A0F44" w:rsidP="008A0F44">
      <w:pPr>
        <w:pStyle w:val="Footnote-TwoDigit"/>
      </w:pPr>
    </w:p>
  </w:footnote>
  <w:footnote w:id="18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 w:rsidR="00FC453A">
        <w:rPr>
          <w:rStyle w:val="ChapterNumberforFootnote"/>
        </w:rPr>
        <w:t xml:space="preserve"> </w:t>
      </w:r>
      <w:r>
        <w:t xml:space="preserve">This is A 1349 from the De Hoop Scheffer </w:t>
      </w:r>
      <w:r>
        <w:rPr>
          <w:rStyle w:val="Italics"/>
        </w:rPr>
        <w:t>Inventaris</w:t>
      </w:r>
      <w:r w:rsidR="00FC453A">
        <w:t>.</w:t>
      </w:r>
    </w:p>
  </w:footnote>
  <w:footnote w:id="19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FC453A">
        <w:t>.</w:t>
      </w:r>
    </w:p>
  </w:footnote>
  <w:footnote w:id="20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mpetriren</w:t>
      </w:r>
      <w:r>
        <w:t>, “to impetrate, to gain by entreaty” (German)</w:t>
      </w:r>
      <w:r w:rsidR="00FC453A">
        <w:t>.</w:t>
      </w:r>
    </w:p>
  </w:footnote>
  <w:footnote w:id="21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iculum in morâ</w:t>
      </w:r>
      <w:r>
        <w:t>, “danger in delay” (Latin)</w:t>
      </w:r>
      <w:r w:rsidR="00FC453A">
        <w:t>.</w:t>
      </w:r>
    </w:p>
  </w:footnote>
  <w:footnote w:id="22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tilissimè</w:t>
      </w:r>
      <w:r>
        <w:t>, “most usefully” (Latin)</w:t>
      </w:r>
      <w:r w:rsidR="00FC453A">
        <w:t>.</w:t>
      </w:r>
    </w:p>
  </w:footnote>
  <w:footnote w:id="23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tendiren</w:t>
      </w:r>
      <w:r>
        <w:t>, “to claim” (German)</w:t>
      </w:r>
      <w:r w:rsidR="00FC453A">
        <w:t>.</w:t>
      </w:r>
    </w:p>
  </w:footnote>
  <w:footnote w:id="24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rmelle procure</w:t>
      </w:r>
      <w:r>
        <w:t xml:space="preserve"> seems to be the equivalent of </w:t>
      </w:r>
      <w:r>
        <w:rPr>
          <w:rStyle w:val="Italics"/>
        </w:rPr>
        <w:t>Vollmacht</w:t>
      </w:r>
      <w:r>
        <w:t>, “Power of attorney</w:t>
      </w:r>
      <w:r w:rsidR="00FC453A">
        <w:t>.</w:t>
      </w:r>
    </w:p>
  </w:footnote>
  <w:footnote w:id="25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 authenticâ et probante</w:t>
      </w:r>
      <w:r>
        <w:t>, “in an authentic and credible form” (Latin)</w:t>
      </w:r>
      <w:r w:rsidR="00FC453A">
        <w:t>.</w:t>
      </w:r>
    </w:p>
  </w:footnote>
  <w:footnote w:id="26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 xml:space="preserve">, Latin, “in consideration of,” “with respect to.”  </w:t>
      </w:r>
    </w:p>
    <w:p w:rsidR="008A0F44" w:rsidRDefault="008A0F44" w:rsidP="00FC453A">
      <w:pPr>
        <w:pStyle w:val="Footnote-TwoDigit"/>
      </w:pPr>
    </w:p>
  </w:footnote>
  <w:footnote w:id="27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ikasterium</w:t>
      </w:r>
      <w:r>
        <w:t>, “local court” (German)</w:t>
      </w:r>
      <w:r w:rsidR="00FC453A">
        <w:t>.</w:t>
      </w:r>
    </w:p>
  </w:footnote>
  <w:footnote w:id="28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iecen</w:t>
      </w:r>
      <w:r>
        <w:t>, “Schriftstück,” “Documente” (French)</w:t>
      </w:r>
      <w:r w:rsidR="00FC453A">
        <w:t>.</w:t>
      </w:r>
    </w:p>
  </w:footnote>
  <w:footnote w:id="29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, assert” (German)</w:t>
      </w:r>
      <w:r w:rsidR="00FC453A">
        <w:t>.</w:t>
      </w:r>
    </w:p>
  </w:footnote>
  <w:footnote w:id="30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anciren</w:t>
      </w:r>
      <w:r>
        <w:t>, “be advanced, promoted” (German)</w:t>
      </w:r>
      <w:r w:rsidR="00FC453A">
        <w:t>.</w:t>
      </w:r>
    </w:p>
  </w:footnote>
  <w:footnote w:id="31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bonificiren = bonifizieren</w:t>
      </w:r>
      <w:r>
        <w:t>, “compensate, make good” (German)</w:t>
      </w:r>
      <w:r w:rsidR="00FC453A">
        <w:t>.</w:t>
      </w:r>
    </w:p>
  </w:footnote>
  <w:footnote w:id="32">
    <w:p w:rsidR="008A0F44" w:rsidRDefault="008A0F44" w:rsidP="00FC453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“concerning the better, from the better” literally (Latin)</w:t>
      </w:r>
      <w:r w:rsidR="00FC453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A0F4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A0F44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A0F4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A0F44"/>
    <w:rPr>
      <w:i/>
      <w:iCs/>
    </w:rPr>
  </w:style>
  <w:style w:type="paragraph" w:customStyle="1" w:styleId="FootnoteTextTwo">
    <w:name w:val="Footnote Text Two"/>
    <w:basedOn w:val="Normal"/>
    <w:uiPriority w:val="99"/>
    <w:rsid w:val="008A0F44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A0F44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A0F4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A0F4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A0F4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A0F4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